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ternship,</w:t>
      </w:r>
      <w:r>
        <w:t xml:space="preserve"> </w:t>
      </w:r>
      <w:r>
        <w:t xml:space="preserve">Belgium</w:t>
      </w:r>
      <w:r>
        <w:t xml:space="preserve"> </w:t>
      </w:r>
      <w:r>
        <w:t xml:space="preserve">Brussels</w:t>
      </w:r>
    </w:p>
    <w:bookmarkStart w:id="20" w:name="X30b4d166adda9bf6685d70c511f95d0b80f0bb0"/>
    <w:p>
      <w:pPr>
        <w:pStyle w:val="Heading1"/>
      </w:pPr>
      <w:r>
        <w:t xml:space="preserve">Internship Application Letter for Project Manager Internship</w:t>
      </w:r>
    </w:p>
    <w:p>
      <w:pPr>
        <w:pStyle w:val="FirstParagraph"/>
      </w:pPr>
      <w:r>
        <w:t xml:space="preserve">Submitted to [Company Name/Hiring Manager], Brussels, Belgium</w:t>
      </w:r>
    </w:p>
    <w:bookmarkEnd w:id="20"/>
    <w:p>
      <w:pPr>
        <w:pStyle w:val="BodyText"/>
      </w:pPr>
      <w:r>
        <w:t xml:space="preserve">Dear Hiring Manager,</w:t>
      </w:r>
    </w:p>
    <w:p>
      <w:pPr>
        <w:pStyle w:val="BodyText"/>
      </w:pPr>
      <w:r>
        <w:t xml:space="preserve">It is with profound enthusiasm and a deep-seated commitment to contributing meaningfully within Europe's dynamic political and administrative heartland that I submit my application for the Project Manager Internship position at [Company Name] in Brussels, Belgium. This internship represents not merely a professional milestone but a pivotal step towards mastering the intricate art of project management within one of the world’s most significant multilateral governance hubs. As I prepare to graduate with a Bachelor's/Master's degree in Project Management, International Business, or a related field from [Your University], I am eager to apply my academic rigor and burgeoning practical skills within the unique context of Belgium Brussels—a city where global policy is shaped daily.</w:t>
      </w:r>
    </w:p>
    <w:p>
      <w:pPr>
        <w:pStyle w:val="BodyText"/>
      </w:pPr>
      <w:r>
        <w:t xml:space="preserve">My academic journey has been meticulously aligned with the demands of modern project management, particularly in complex, cross-cultural environments like those prevalent in Brussels. Courses such as "Agile &amp; Waterfall Methodologies," "Stakeholder Management in Multinational Contexts," and "EU Policy Implementation Frameworks" have equipped me with a robust theoretical foundation. I have actively sought opportunities to translate this knowledge into practice, most notably through my role as Project Coordinator for the [University Name] International Student Collaboration Initiative. This project involved managing a 12-member team across 5 European countries to organize the "European Youth Summit," requiring meticulous timeline coordination (using Jira and Trello), budget management under €5,000, and navigating diverse cultural communication styles—directly mirroring the challenges of projects within EU institutions or international NGOs based in Brussels. I successfully delivered the summit on schedule, with 95% participant satisfaction, demonstrating my ability to manage scope, resources, and stakeholder expectations effectively.</w:t>
      </w:r>
    </w:p>
    <w:p>
      <w:pPr>
        <w:pStyle w:val="BodyText"/>
      </w:pPr>
      <w:r>
        <w:t xml:space="preserve">What truly sets this opportunity apart for me is its location within Belgium Brussels. I am not merely seeking an internship; I am seeking to immerse myself in the very epicenter of European project execution. The city’s unique status as the de facto capital of the European Union, hosting institutions like the European Commission, Council of the EU, and Parliament, creates an unparalleled ecosystem for learning project management at scale. I have actively engaged with Brussels’ environment through my participation in workshops hosted by [Mention specific Brussels-based organization if possible, e.g., "Brussels International Project Management Forum" or "European Institute of Public Administration"] and by regularly following the EU’s policy implementation cycles on platforms like EUR-Lex. I understand that project management in this context transcends traditional timelines and budgets; it requires navigating complex political landscapes, fostering consensus among diverse member states, understanding nuanced regulatory frameworks (like GDPR or the Digital Single Market strategy), and communicating effectively across languages—French, Dutch (Flemish), English, and potentially German. My fluency in English (C1) and French (B2/C1), coupled with my dedication to mastering Dutch during this internship, positions me to immediately contribute within your team’s linguistic reality. This is not just a location; it's the essential laboratory for the project manager I aspire to become.</w:t>
      </w:r>
    </w:p>
    <w:p>
      <w:pPr>
        <w:pStyle w:val="BodyText"/>
      </w:pPr>
      <w:r>
        <w:t xml:space="preserve">I am particularly drawn to [Company Name]’s reputation for [Mention specific company value or project, e.g., "innovative digital transformation projects supporting EU climate initiatives" or "delivering high-impact policy research for member states"]. Your recent work on [Reference a specific project if possible, e.g., "the 'Green Cities Network' pilot" or "the cross-border SME support platform"] resonates deeply with my interest in leveraging project management to drive tangible European impact. I am confident that my proactive approach—evidenced by my initiative in organizing the University Summit—and my analytical skills (honed through data analysis coursework and tools like Microsoft Power BI) would allow me to quickly become a valuable asset to your project delivery team. I am adept at creating clear project documentation, facilitating effective team meetings, managing minor risks proactively (as demonstrated when I resolved a key vendor delay for the University Summit), and adapting communication styles for different audiences—skills critical for success in the fast-paced, multi-stakeholder environment of Brussels.</w:t>
      </w:r>
    </w:p>
    <w:p>
      <w:pPr>
        <w:pStyle w:val="BodyText"/>
      </w:pPr>
      <w:r>
        <w:t xml:space="preserve">This Internship Application Letter is not simply a formality; it is a testament to my serious intent to contribute within Belgium Brussels. I understand that this internship is an investment in both your team’s capacity and my professional development. I am prepared to fully immerse myself, learning from experienced project managers while actively supporting your current portfolio. I am deeply respectful of the time and effort required for intern selection in Brussels, a city known for its high standards and efficiency. My commitment to this application is absolute: I will arrive promptly at the start date, adhere strictly to all EU data protection protocols (GDPR), and strive to embody the professionalism expected within Brussels’ international community.</w:t>
      </w:r>
    </w:p>
    <w:p>
      <w:pPr>
        <w:pStyle w:val="BodyText"/>
      </w:pPr>
      <w:r>
        <w:t xml:space="preserve">Belgium Brussels is more than just a city on a map; it’s where European collaboration becomes reality. It is the place where projects like yours directly shape the continent’s future. I am eager to learn from your team, contribute my energy and fresh perspective to your projects, and take the first concrete step towards becoming an effective Project Manager within this vital ecosystem. My academic background provides strong foundational knowledge; my proactive experience demonstrates practical application; and my deep commitment to thriving specifically within Belgium Brussels ensures I will integrate seamlessly into your workplace culture from day one.</w:t>
      </w:r>
    </w:p>
    <w:p>
      <w:pPr>
        <w:pStyle w:val="BodyText"/>
      </w:pPr>
      <w:r>
        <w:t xml:space="preserve">I have attached my resume for your detailed review, which further elaborates on my skills, academic achievements, and language proficiencies. Thank you for considering this Internship Application Letter and for the opportunity to express my strong interest in contributing to [Company Name]’s impactful work in the heart of Europe. I am available at your earliest convenience for an interview at any time suitable within Brussels business hours and can be reached via email at [Your Email Address] or phone at [Your Phone Number]. I look forward with great anticipation to the possibility of discussing how my skills and dedication align with your project management needs in Belgium Brussels.</w:t>
      </w:r>
    </w:p>
    <w:p>
      <w:pPr>
        <w:pStyle w:val="BodyText"/>
      </w:pPr>
      <w:r>
        <w:t xml:space="preserve">Sincerely,</w:t>
      </w:r>
    </w:p>
    <w:p>
      <w:pPr>
        <w:pStyle w:val="BodyText"/>
      </w:pPr>
      <w:r>
        <w:t xml:space="preserve">[Your Full Name]</w:t>
      </w:r>
    </w:p>
    <w:p>
      <w:pPr>
        <w:pStyle w:val="BodyText"/>
      </w:pPr>
      <w:r>
        <w:t xml:space="preserve">[Your University Name], [Degree Program, e.g., MSc Project Management]</w:t>
      </w:r>
    </w:p>
    <w:p>
      <w:pPr>
        <w:pStyle w:val="BodyText"/>
      </w:pPr>
      <w:r>
        <w:t xml:space="preserve">Email: [Your Email Address] | Phone: [Your Phone Number]</w:t>
      </w:r>
    </w:p>
    <w:p>
      <w:pPr>
        <w:pStyle w:val="BodyText"/>
      </w:pPr>
      <w:r>
        <w:t xml:space="preserve">LinkedIn: [Optional LinkedIn URL] | Location: Brussels, Belgium (or Intended to Relocate)</w:t>
      </w:r>
    </w:p>
    <w:p>
      <w:pPr>
        <w:pStyle w:val="BodyText"/>
      </w:pPr>
      <w:r>
        <w:t xml:space="preserve">Note for User:</w:t>
      </w:r>
    </w:p>
    <w:p>
      <w:pPr>
        <w:numPr>
          <w:ilvl w:val="0"/>
          <w:numId w:val="1001"/>
        </w:numPr>
        <w:pStyle w:val="Compact"/>
      </w:pPr>
      <w:r>
        <w:t xml:space="preserve">Word Count (Estimated): ~870 words</w:t>
      </w:r>
    </w:p>
    <w:p>
      <w:pPr>
        <w:numPr>
          <w:ilvl w:val="0"/>
          <w:numId w:val="1001"/>
        </w:numPr>
        <w:pStyle w:val="Compact"/>
      </w:pPr>
      <w:r>
        <w:t xml:space="preserve">To use this letter, replace bracketed placeholders ([ ]) with your specific details.</w:t>
      </w:r>
    </w:p>
    <w:p>
      <w:pPr>
        <w:numPr>
          <w:ilvl w:val="0"/>
          <w:numId w:val="1001"/>
        </w:numPr>
        <w:pStyle w:val="Compact"/>
      </w:pPr>
      <w:r>
        <w:t xml:space="preserve">Research the company's current projects to personalize the "[Mention specific company value or project]" section – this is crucial for authenticity in Brussels.</w:t>
      </w:r>
    </w:p>
    <w:p>
      <w:pPr>
        <w:numPr>
          <w:ilvl w:val="0"/>
          <w:numId w:val="1001"/>
        </w:numPr>
        <w:pStyle w:val="Compact"/>
      </w:pPr>
      <w:r>
        <w:t xml:space="preserve">Proofread meticulously; accuracy and professionalism are paramount in Brussels inter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ternship, Belgium Brussels</dc:title>
  <dc:creator/>
  <dc:language>en</dc:language>
  <cp:keywords/>
  <dcterms:created xsi:type="dcterms:W3CDTF">2026-05-01T01:17:44Z</dcterms:created>
  <dcterms:modified xsi:type="dcterms:W3CDTF">2026-05-01T01:17:44Z</dcterms:modified>
</cp:coreProperties>
</file>

<file path=docProps/custom.xml><?xml version="1.0" encoding="utf-8"?>
<Properties xmlns="http://schemas.openxmlformats.org/officeDocument/2006/custom-properties" xmlns:vt="http://schemas.openxmlformats.org/officeDocument/2006/docPropsVTypes"/>
</file>